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w:t>
      </w:r>
      <w:r>
        <w:t xml:space="preserve"> </w:t>
      </w:r>
      <w:r>
        <w:t xml:space="preserve">Montreal</w:t>
      </w:r>
      <w:r>
        <w:t xml:space="preserve"> </w:t>
      </w:r>
      <w:r>
        <w:t xml:space="preserve">Canada</w:t>
      </w:r>
    </w:p>
    <w:bookmarkStart w:id="21" w:name="Xc37c8ebdb70cfebb9eb39452451d354eb6004f2"/>
    <w:p>
      <w:pPr>
        <w:pStyle w:val="Heading1"/>
      </w:pPr>
      <w:r>
        <w:t xml:space="preserve">Internship Application Letter for Biomedic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ontreal, Quebec H3C 0B4</w:t>
      </w:r>
      <w:r>
        <w:br/>
      </w:r>
      <w:r>
        <w:t xml:space="preserve">Canada</w:t>
      </w:r>
    </w:p>
    <w:bookmarkStart w:id="20" w:name="Xcdbb882750413c33277384d33b40f84ba1fa558"/>
    <w:p>
      <w:pPr>
        <w:pStyle w:val="Heading2"/>
      </w:pPr>
      <w:r>
        <w:t xml:space="preserve">Subject: Application for Biomedical Engineering Internship Position – Montreal Canada</w:t>
      </w:r>
    </w:p>
    <w:p>
      <w:pPr>
        <w:pStyle w:val="FirstParagraph"/>
      </w:pPr>
      <w:r>
        <w:t xml:space="preserve">Dear Hiring Manager,</w:t>
      </w:r>
    </w:p>
    <w:p>
      <w:pPr>
        <w:pStyle w:val="BodyText"/>
      </w:pPr>
      <w:r>
        <w:t xml:space="preserve">I am writing to express my enthusiastic interest in the Biomedical Engineering Internship position at [Company Name] in Montreal, Quebec, as advertised on [Platform where you saw the posting - e.g., LinkedIn, McGill Career Portal]. As a final-year Biomedical Engineering student at Université de Montréal with a specialization in medical device design and healthcare technology innovation, I am deeply motivated to contribute to Canada's rapidly evolving biomedical landscape. Montreal’s unique ecosystem of world-class research institutions, leading hospitals, and forward-thinking medtech companies makes it the ideal location for me to launch my career as a Biomedical Engineer – and I am eager to bring my technical skills and passion for improving patient outcomes directly to your team.</w:t>
      </w:r>
    </w:p>
    <w:p>
      <w:pPr>
        <w:pStyle w:val="BodyText"/>
      </w:pPr>
      <w:r>
        <w:t xml:space="preserve">My academic journey at Université de Montréal has provided me with a rigorous foundation in the core principles of Biomedical Engineering, specifically tailored to meet Canadian industry standards. I have completed advanced coursework in biomaterials, biomechanics, medical imaging systems (including MRI and CT), and regulatory frameworks governing medical devices in Canada (such as Health Canada’s Medical Devices Regulations). My capstone project focused on designing a low-cost point-of-care diagnostic device for early detection of diabetic retinopathy – a critical health need within underserved communities across Quebec. This project required me to navigate the Canadian regulatory pathway, conduct patient-focused usability testing, and collaborate with clinicians at Hôpital Notre-Dame in Montreal. I successfully prototyped a device using CAD software (SolidWorks) and 3D printing technology, achieving a 35% reduction in production costs while maintaining clinical accuracy – results I documented for submission to the Canadian Association of Biomedical Engineering (CABME) conference.</w:t>
      </w:r>
    </w:p>
    <w:p>
      <w:pPr>
        <w:pStyle w:val="BodyText"/>
      </w:pPr>
      <w:r>
        <w:t xml:space="preserve">What excites me most about pursuing my internship in Montreal is the city’s unparalleled concentration of biomedical innovation. The proximity to institutions like McGill University’s Biomedical Engineering Department, CHU Sainte-Justine Research Centre, and the Montreal Neurological Institute provides an extraordinary environment for learning and collaboration. I have actively engaged with this ecosystem through volunteer work at the</w:t>
      </w:r>
      <w:r>
        <w:t xml:space="preserve"> </w:t>
      </w:r>
      <w:r>
        <w:rPr>
          <w:iCs/>
          <w:i/>
        </w:rPr>
        <w:t xml:space="preserve">Montreal Biomedical Innovation Network (MBIN)</w:t>
      </w:r>
      <w:r>
        <w:t xml:space="preserve">, where I assisted in organizing workshops connecting student engineers with local startups developing AI-driven healthcare solutions. This experience exposed me to Montreal’s dynamic medtech startup culture – including companies like</w:t>
      </w:r>
      <w:r>
        <w:t xml:space="preserve"> </w:t>
      </w:r>
      <w:r>
        <w:rPr>
          <w:iCs/>
          <w:i/>
        </w:rPr>
        <w:t xml:space="preserve">Medtronic Canada</w:t>
      </w:r>
      <w:r>
        <w:t xml:space="preserve"> </w:t>
      </w:r>
      <w:r>
        <w:t xml:space="preserve">and</w:t>
      </w:r>
      <w:r>
        <w:t xml:space="preserve"> </w:t>
      </w:r>
      <w:r>
        <w:rPr>
          <w:iCs/>
          <w:i/>
        </w:rPr>
        <w:t xml:space="preserve">NuVasive</w:t>
      </w:r>
      <w:r>
        <w:t xml:space="preserve">, which have significant operations here – and reinforced my desire to contribute to a city where engineering directly translates into improved patient care across diverse communities.</w:t>
      </w:r>
    </w:p>
    <w:p>
      <w:pPr>
        <w:pStyle w:val="BodyText"/>
      </w:pPr>
      <w:r>
        <w:t xml:space="preserve">Beyond technical competencies, I possess the collaborative mindset essential for success in Canada’s inclusive professional environment. As a bilingual (English/French) engineer fluent in both languages commonly used in Montreal’s healthcare sector, I am equipped to work effectively with diverse teams and patient populations – a critical asset when developing user-centric medical devices. During my previous co-op placement at</w:t>
      </w:r>
      <w:r>
        <w:t xml:space="preserve"> </w:t>
      </w:r>
      <w:r>
        <w:rPr>
          <w:iCs/>
          <w:i/>
        </w:rPr>
        <w:t xml:space="preserve">Équipement Médical Québécois</w:t>
      </w:r>
      <w:r>
        <w:t xml:space="preserve">, I collaborated with French-speaking clinicians to refine ergonomic designs for surgical instruments, improving user satisfaction scores by 28% through iterative feedback sessions. This experience taught me the importance of cultural sensitivity and clear communication in Canadian healthcare settings – values deeply embedded in the professional ethos of organizations like your company.</w:t>
      </w:r>
    </w:p>
    <w:p>
      <w:pPr>
        <w:pStyle w:val="BodyText"/>
      </w:pPr>
      <w:r>
        <w:t xml:space="preserve">I am particularly drawn to [Company Name]’s pioneering work in [mention specific technology or project, e.g., "AI-powered rehabilitation robotics" or "wearable cardiovascular monitoring systems"] and align with your commitment to developing solutions that address real healthcare challenges in Canada. Your recent partnership with the Quebec Ministry of Health on the</w:t>
      </w:r>
      <w:r>
        <w:t xml:space="preserve"> </w:t>
      </w:r>
      <w:r>
        <w:rPr>
          <w:iCs/>
          <w:i/>
        </w:rPr>
        <w:t xml:space="preserve">Telehealth Innovation Initiative</w:t>
      </w:r>
      <w:r>
        <w:t xml:space="preserve"> </w:t>
      </w:r>
      <w:r>
        <w:t xml:space="preserve">resonates strongly with my interest in leveraging engineering for accessible care – a priority I’ve explored through volunteer work at community health centers serving Montreal’s immigrant populations. I am confident that my hands-on experience with medical device prototyping, regulatory awareness, and patient-centered design would allow me to contribute meaningfully to your current projects from day one.</w:t>
      </w:r>
    </w:p>
    <w:p>
      <w:pPr>
        <w:pStyle w:val="BodyText"/>
      </w:pPr>
      <w:r>
        <w:t xml:space="preserve">Montreal’s status as a UNESCO City of Design and its strategic position within Canada’s life sciences corridor offer an exceptional context for growth. I am not just seeking an internship; I aim to immerse myself in the Montreal biomedical community where I can learn from industry leaders, engage with cutting-edge research at institutions like</w:t>
      </w:r>
      <w:r>
        <w:t xml:space="preserve"> </w:t>
      </w:r>
      <w:r>
        <w:rPr>
          <w:iCs/>
          <w:i/>
        </w:rPr>
        <w:t xml:space="preserve">IRIC (Institute for Research in Immunology and Cancer)</w:t>
      </w:r>
      <w:r>
        <w:t xml:space="preserve">, and ultimately help build solutions that serve Canadians. My resume, attached for your review, provides further detail on my academic achievements, technical skills (including proficiency in MATLAB, LabVIEW, ANSYS Fluent), and volunteer work. I am available for an interview at your earliest convenience and am prepared to relocate to Montreal immediately upon acceptance of this opportunity.</w:t>
      </w:r>
    </w:p>
    <w:p>
      <w:pPr>
        <w:pStyle w:val="BodyText"/>
      </w:pPr>
      <w:r>
        <w:t xml:space="preserve">Thank you for considering my application. I am eager to bring my dedication to biomedical engineering excellence, my commitment to serving the Canadian healthcare community, and my enthusiasm for Montreal’s vibrant innovation scene to [Company Name]. I look forward to discussing how my skills align with your team’s vision and contribute to advancing medical technology in Canada.</w:t>
      </w:r>
    </w:p>
    <w:p>
      <w:pPr>
        <w:pStyle w:val="BodyText"/>
      </w:pPr>
      <w:r>
        <w:t xml:space="preserve">Sincerely,</w:t>
      </w:r>
    </w:p>
    <w:p>
      <w:pPr>
        <w:pStyle w:val="BodyText"/>
      </w:pPr>
      <w:r>
        <w:t xml:space="preserve">[Your Typed Full Name]</w:t>
      </w:r>
    </w:p>
    <w:p>
      <w:pPr>
        <w:pStyle w:val="BodyText"/>
      </w:pPr>
      <w:r>
        <w:t xml:space="preserve">Word Count: 842</w:t>
      </w:r>
    </w:p>
    <w:p>
      <w:pPr>
        <w:pStyle w:val="BodyText"/>
      </w:pPr>
      <w:r>
        <w:t xml:space="preserve">Key Terms Integrated:</w:t>
      </w:r>
    </w:p>
    <w:p>
      <w:pPr>
        <w:numPr>
          <w:ilvl w:val="0"/>
          <w:numId w:val="1001"/>
        </w:numPr>
        <w:pStyle w:val="Compact"/>
      </w:pPr>
      <w:r>
        <w:t xml:space="preserve">Internship Application Letter (Core document purpose)</w:t>
      </w:r>
    </w:p>
    <w:p>
      <w:pPr>
        <w:numPr>
          <w:ilvl w:val="0"/>
          <w:numId w:val="1001"/>
        </w:numPr>
        <w:pStyle w:val="Compact"/>
      </w:pPr>
      <w:r>
        <w:t xml:space="preserve">Biomedical Engineer (Professional focus)</w:t>
      </w:r>
    </w:p>
    <w:p>
      <w:pPr>
        <w:numPr>
          <w:ilvl w:val="0"/>
          <w:numId w:val="1001"/>
        </w:numPr>
        <w:pStyle w:val="Compact"/>
      </w:pPr>
      <w:r>
        <w:t xml:space="preserve">Canada Montreal (Geographic and profess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 Montreal Canada</dc:title>
  <dc:creator/>
  <dc:language>en</dc:language>
  <cp:keywords/>
  <dcterms:created xsi:type="dcterms:W3CDTF">2026-05-02T15:20:07Z</dcterms:created>
  <dcterms:modified xsi:type="dcterms:W3CDTF">2026-05-02T15:20:07Z</dcterms:modified>
</cp:coreProperties>
</file>

<file path=docProps/custom.xml><?xml version="1.0" encoding="utf-8"?>
<Properties xmlns="http://schemas.openxmlformats.org/officeDocument/2006/custom-properties" xmlns:vt="http://schemas.openxmlformats.org/officeDocument/2006/docPropsVTypes"/>
</file>